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2D9" w:rsidRDefault="00110232">
      <w:pPr>
        <w:pStyle w:val="Title"/>
      </w:pPr>
      <w:r>
        <w:t>Seep Individual Interviews</w:t>
      </w:r>
    </w:p>
    <w:p w:rsidR="007A02D9" w:rsidRDefault="00110232">
      <w:pPr>
        <w:pStyle w:val="Author"/>
      </w:pPr>
      <w:r>
        <w:t>John Kamau</w:t>
      </w:r>
    </w:p>
    <w:p w:rsidR="007A02D9" w:rsidRDefault="00110232">
      <w:pPr>
        <w:pStyle w:val="Date"/>
      </w:pPr>
      <w:r>
        <w:t>28/06/2019</w:t>
      </w:r>
    </w:p>
    <w:p w:rsidR="007A02D9" w:rsidRDefault="00110232">
      <w:pPr>
        <w:pStyle w:val="Heading1"/>
      </w:pPr>
      <w:bookmarkStart w:id="0" w:name="X52cf7f5d3d2eec839295378e3b09bb3cc18b134"/>
      <w:r>
        <w:t>Administrative variables ( Values in Median)</w:t>
      </w:r>
      <w:bookmarkEnd w:id="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3848"/>
        <w:gridCol w:w="983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7A02D9"/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riabl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  <w:jc w:val="right"/>
            </w:pPr>
            <w:r>
              <w:t>Uganda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est_Rat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0.1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mbersInPresent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30.0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_of_loans_outstanding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0.0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_of_members_attending_meeting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29.0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iginalMember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30.0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re_Valu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1000.0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7A02D9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4.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  <w:jc w:val="right"/>
            </w:pPr>
            <w:r>
              <w:t>625</w:t>
            </w:r>
            <w:bookmarkStart w:id="1" w:name="_GoBack"/>
            <w:bookmarkEnd w:id="1"/>
            <w:r>
              <w:t>.0</w:t>
            </w:r>
          </w:p>
        </w:tc>
      </w:tr>
    </w:tbl>
    <w:p w:rsidR="007A02D9" w:rsidRDefault="00110232">
      <w:pPr>
        <w:pStyle w:val="Heading1"/>
      </w:pPr>
      <w:bookmarkStart w:id="2" w:name="Xd1981cdc7b7aab26d6074588fc8856c9901b402"/>
      <w:r>
        <w:t>3. How would you describe your position in the group</w:t>
      </w:r>
      <w:bookmarkEnd w:id="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2184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7A02D9"/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sition_in_group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irperson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77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cord Keeper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7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x-keeper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8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ney Counter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8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 holder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6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l member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57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7A02D9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3" w:name="how-long-have-you-been-with-this-group"/>
      <w:r>
        <w:t>4.How long have you been with this group?</w:t>
      </w:r>
      <w:bookmarkEnd w:id="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926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Years_in_Group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  <w:jc w:val="righ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Less than 1 year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16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-5 year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6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10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-10 year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5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21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0-15year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1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Above 16 year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jc w:val="right"/>
              <w:rPr>
                <w:b w:val="0"/>
              </w:rPr>
            </w:pPr>
            <w:r w:rsidRPr="00110232">
              <w:rPr>
                <w:b w:val="0"/>
              </w:rPr>
              <w:t>7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5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  <w:jc w:val="right"/>
            </w:pPr>
            <w:r>
              <w:t>324</w:t>
            </w:r>
          </w:p>
        </w:tc>
      </w:tr>
    </w:tbl>
    <w:p w:rsidR="007A02D9" w:rsidRDefault="00110232">
      <w:pPr>
        <w:pStyle w:val="Heading1"/>
      </w:pPr>
      <w:bookmarkStart w:id="4" w:name="Xa3f4f831e1cd6ace359cb02ca503a2f4d635025"/>
      <w:r>
        <w:lastRenderedPageBreak/>
        <w:t>5.How many VSLAs are you a member of, including this group?</w:t>
      </w:r>
      <w:bookmarkEnd w:id="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595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Member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 (only this group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44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9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 groups (one other apart from this group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6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87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 group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8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 group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0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 or mor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don’t want to sa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5" w:name="why-are-you-member-of-several-groups"/>
      <w:r>
        <w:t>6. Why are you member of several groups?</w:t>
      </w:r>
      <w:bookmarkEnd w:id="5"/>
      <w:r w:rsidR="00EB29F0">
        <w:t xml:space="preserve"> (Multiple Choice)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808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o be allowed to save mor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37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o access more loan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9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o have my money spread, so less risk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9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o enjoy the different meetings and company of all the member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2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o learn mor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70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4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don’t want to sa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5</w:t>
            </w:r>
          </w:p>
        </w:tc>
      </w:tr>
    </w:tbl>
    <w:p w:rsidR="007A02D9" w:rsidRDefault="00110232">
      <w:pPr>
        <w:pStyle w:val="Heading1"/>
      </w:pPr>
      <w:bookmarkStart w:id="6" w:name="X04c3bfd51f7308417ce41e2c0baef6a4244fa5e"/>
      <w:r>
        <w:t>7.How many VSLAs have you left in the past three years? None</w:t>
      </w:r>
      <w:bookmarkEnd w:id="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Groups_left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50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8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0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7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7" w:name="X0517ceace9e8f1e4a4f881d64d0af7337abd3b9"/>
      <w:r>
        <w:t>8.What was the main reason for leaving the group(s)?</w:t>
      </w:r>
      <w:bookmarkEnd w:id="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14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no longer wanted to use savings group for saving (no fault of the saving group, my decision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6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was in other VSLAs (I had too many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3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lastRenderedPageBreak/>
              <w:t>Bad performance/management of the group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3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Conflict with other member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9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4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Doesn’t want to answer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136</w:t>
            </w:r>
          </w:p>
        </w:tc>
      </w:tr>
    </w:tbl>
    <w:p w:rsidR="007A02D9" w:rsidRDefault="00110232">
      <w:pPr>
        <w:pStyle w:val="Heading1"/>
      </w:pPr>
      <w:bookmarkStart w:id="8" w:name="X86469349155e1ba4f256cf13680552e25081c15"/>
      <w:r>
        <w:t>9.How many savings groups have you (re)joined in the past 3 years? None</w:t>
      </w:r>
      <w:bookmarkEnd w:id="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043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Groups_rejoined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6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10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96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6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9" w:name="Xc0e3944a033ef19b0912b8584afa93b27d1761b"/>
      <w:r>
        <w:t>10.What was the main reason for joining the saving group(s)?</w:t>
      </w:r>
      <w:bookmarkEnd w:id="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312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wanted to start saving again via a savings group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wanted an additional saving group to have more flexibilit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found a very good group that I was happy abou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he savings group wanted me as a member (I was invited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113</w:t>
            </w:r>
          </w:p>
        </w:tc>
      </w:tr>
    </w:tbl>
    <w:p w:rsidR="007A02D9" w:rsidRDefault="00110232">
      <w:pPr>
        <w:pStyle w:val="Heading1"/>
      </w:pPr>
      <w:bookmarkStart w:id="10" w:name="X244178ac5094de9bc77facfb59f3c62620e431e"/>
      <w:r>
        <w:t>11.Did you have an individual bank account when you joined the group?</w:t>
      </w:r>
      <w:bookmarkEnd w:id="1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743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3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5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9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11" w:name="do-you-currently-have-a-bank-account"/>
      <w:r>
        <w:t>12.Do you currently have a bank-account?</w:t>
      </w:r>
      <w:bookmarkEnd w:id="1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743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3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lastRenderedPageBreak/>
              <w:t>No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5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84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12" w:name="X07d4271bf8a283bd11bfddced734c65f47aa9e6"/>
      <w:r>
        <w:t>13.Do you use both your bank account and VSLA?</w:t>
      </w:r>
      <w:bookmarkEnd w:id="1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173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Account_Us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VSLA more but also bank accoun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15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bank account more but also VSLA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both equall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only VSLA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5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161</w:t>
            </w:r>
          </w:p>
        </w:tc>
      </w:tr>
    </w:tbl>
    <w:p w:rsidR="007A02D9" w:rsidRDefault="00110232">
      <w:pPr>
        <w:pStyle w:val="Heading1"/>
      </w:pPr>
      <w:bookmarkStart w:id="13" w:name="X305a70a9b9fe9e6aae0b2f007d17646d9ce4a02"/>
      <w:r>
        <w:t>14.Do you prefer to save in a VSLA or with your bank account?</w:t>
      </w:r>
      <w:bookmarkEnd w:id="1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370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Preferenc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Much prefer savings group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2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Prefer savings group a little bi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hey are equally good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5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Prefer bank account a little bi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Much prefer bank accoun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161</w:t>
            </w:r>
          </w:p>
        </w:tc>
      </w:tr>
    </w:tbl>
    <w:p w:rsidR="007A02D9" w:rsidRDefault="00110232">
      <w:pPr>
        <w:pStyle w:val="Heading1"/>
      </w:pPr>
      <w:bookmarkStart w:id="14" w:name="Xe46514dbc2c77da52bf59d89aaf933d1cb738ac"/>
      <w:r>
        <w:t>15.What advantages do you think VSLAs have as compared to bank account?</w:t>
      </w:r>
      <w:bookmarkEnd w:id="14"/>
      <w:r>
        <w:t xml:space="preserve"> (Multiple Choice)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801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receive interest on saving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8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63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enjoy the meeting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27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feel part of a communit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22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can take loan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4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06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can receive a large sum at the end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7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43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Closer to hom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28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With people I trus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86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7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A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A</w:t>
            </w:r>
          </w:p>
        </w:tc>
      </w:tr>
      <w:tr w:rsidR="007A02D9" w:rsidRPr="00110232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Doesn’t want to answer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5</w:t>
            </w:r>
          </w:p>
        </w:tc>
      </w:tr>
    </w:tbl>
    <w:p w:rsidR="007A02D9" w:rsidRDefault="00110232">
      <w:pPr>
        <w:pStyle w:val="Heading1"/>
      </w:pPr>
      <w:bookmarkStart w:id="15" w:name="X2e9aec3e9795a47e469efb5f34383e9d9c5f908"/>
      <w:r>
        <w:t>16.What advantages do you think bank account has as compared to VSLAs?</w:t>
      </w:r>
      <w:bookmarkEnd w:id="15"/>
      <w:r w:rsidR="00EB29F0">
        <w:t xml:space="preserve"> (Multiple Choice)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5593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Private, nobody knows detail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0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Flexible/no rule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7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Accessible at all time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28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Builds a credit histor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85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More secur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59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Possibility to use savings for paying/ sending mone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90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Possible to get a loan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66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7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8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2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Doesn’t want to answer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9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5</w:t>
            </w:r>
          </w:p>
        </w:tc>
      </w:tr>
    </w:tbl>
    <w:p w:rsidR="007A02D9" w:rsidRDefault="00110232">
      <w:pPr>
        <w:pStyle w:val="Heading1"/>
      </w:pPr>
      <w:bookmarkStart w:id="16" w:name="are-you-using-mobile-money"/>
      <w:r>
        <w:t>17.Are you using mobile money?</w:t>
      </w:r>
      <w:bookmarkEnd w:id="1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294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mobile_money_us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46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50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77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17" w:name="do-you-use-both-mobile-money-and-vsla"/>
      <w:r>
        <w:t>18.Do you use both mobile money and VSLA?</w:t>
      </w:r>
      <w:bookmarkEnd w:id="1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267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Choic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VSLA more but also mobile mone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3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mobile money more but also VSLA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both equall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58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only VSLA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4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only mobile money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use neither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Doesn’t want to answer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446</w:t>
            </w:r>
          </w:p>
        </w:tc>
      </w:tr>
    </w:tbl>
    <w:p w:rsidR="007A02D9" w:rsidRDefault="00110232">
      <w:pPr>
        <w:pStyle w:val="Heading1"/>
      </w:pPr>
      <w:bookmarkStart w:id="18" w:name="X9f5f6b3c608a90d6f78829eedf069d97acb4f90"/>
      <w:r>
        <w:lastRenderedPageBreak/>
        <w:t>19.Do you prefer to save in a VSLA or with mobile money?</w:t>
      </w:r>
      <w:bookmarkEnd w:id="1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402"/>
        <w:gridCol w:w="697"/>
        <w:gridCol w:w="1049"/>
      </w:tblGrid>
      <w:tr w:rsidR="007A02D9" w:rsidTr="00110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preferenc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Much prefer VSLA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83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Prefer VSLA a little bi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2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They are equally good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27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Prefer mobile money a little bit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1</w:t>
            </w:r>
          </w:p>
        </w:tc>
      </w:tr>
      <w:tr w:rsidR="007A02D9" w:rsidTr="00110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7A02D9" w:rsidRPr="00110232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0232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110232" w:rsidRDefault="00110232">
            <w:pPr>
              <w:pStyle w:val="Compact"/>
              <w:rPr>
                <w:b w:val="0"/>
              </w:rPr>
            </w:pPr>
            <w:r w:rsidRPr="00110232">
              <w:rPr>
                <w:b w:val="0"/>
              </w:rPr>
              <w:t>3</w:t>
            </w:r>
          </w:p>
        </w:tc>
      </w:tr>
      <w:tr w:rsidR="007A02D9" w:rsidTr="0011023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446</w:t>
            </w:r>
          </w:p>
        </w:tc>
      </w:tr>
    </w:tbl>
    <w:p w:rsidR="007A02D9" w:rsidRDefault="00110232">
      <w:pPr>
        <w:pStyle w:val="Heading1"/>
      </w:pPr>
      <w:bookmarkStart w:id="19" w:name="X6134a1f78da473b10ec2f01b14961bd53640f9a"/>
      <w:r>
        <w:t>20.What advantages do you think VSLAs have as compared to mobile money?</w:t>
      </w:r>
      <w:bookmarkEnd w:id="19"/>
      <w:r w:rsidR="00EB29F0">
        <w:t xml:space="preserve"> (Multiple Choice)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801"/>
        <w:gridCol w:w="697"/>
        <w:gridCol w:w="1049"/>
      </w:tblGrid>
      <w:tr w:rsidR="007A02D9" w:rsidTr="00EB2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Disciplines m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0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12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receive interest on saving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474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enjoy the meeting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302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feel part of a community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98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can take loan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3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392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can receive a large sum at the end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305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Closer to hom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9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69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With people I trust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55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5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NA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4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7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Doesn’t want to answer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</w:t>
            </w:r>
          </w:p>
        </w:tc>
      </w:tr>
      <w:tr w:rsidR="007A02D9" w:rsidTr="00EB29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EB29F0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5</w:t>
            </w:r>
          </w:p>
        </w:tc>
      </w:tr>
    </w:tbl>
    <w:p w:rsidR="007A02D9" w:rsidRDefault="00110232">
      <w:pPr>
        <w:pStyle w:val="Heading1"/>
      </w:pPr>
      <w:bookmarkStart w:id="20" w:name="X8b2187159bea9931c532687204a5c3b16818709"/>
      <w:r>
        <w:t>21.What advantages do you think mobile money has as compared to VSLAs?</w:t>
      </w:r>
      <w:bookmarkEnd w:id="20"/>
      <w:r w:rsidR="00EB29F0">
        <w:t xml:space="preserve"> (Multiple Choice)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5593"/>
        <w:gridCol w:w="697"/>
        <w:gridCol w:w="1049"/>
      </w:tblGrid>
      <w:tr w:rsidR="007A02D9" w:rsidTr="00EB2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Private, nobody knows detail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97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Flexible/no rule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46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Accessible at all time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45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Builds a credit history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82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More secur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62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Possibility to use savings for paying/ sending money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85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lastRenderedPageBreak/>
              <w:t>Other (specify)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6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8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7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39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51</w:t>
            </w:r>
          </w:p>
        </w:tc>
      </w:tr>
      <w:tr w:rsidR="007A02D9" w:rsidRPr="00EB29F0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Doesn’t want to answer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6</w:t>
            </w:r>
          </w:p>
        </w:tc>
      </w:tr>
      <w:tr w:rsidR="007A02D9" w:rsidTr="00EB29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EB29F0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5</w:t>
            </w:r>
          </w:p>
        </w:tc>
      </w:tr>
    </w:tbl>
    <w:p w:rsidR="007A02D9" w:rsidRDefault="00110232">
      <w:pPr>
        <w:pStyle w:val="Heading1"/>
      </w:pPr>
      <w:bookmarkStart w:id="21" w:name="X7b4cc26b5ba85cfa14d781d132cc9b935c140ca"/>
      <w:r>
        <w:t>22.Do you know of any VSLA that stopped altogether?</w:t>
      </w:r>
      <w:bookmarkEnd w:id="2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020"/>
        <w:gridCol w:w="697"/>
        <w:gridCol w:w="1049"/>
      </w:tblGrid>
      <w:tr w:rsidR="007A02D9" w:rsidTr="00EB2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Stopped_group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Yes, one of my own group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24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Yes, a group I know personally but I was not member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50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Yes, I heard about it but don’t know the group directly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63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No, I never heard of a savings group stopping completely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4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18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am not sur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5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68</w:t>
            </w:r>
          </w:p>
        </w:tc>
      </w:tr>
      <w:tr w:rsidR="007A02D9" w:rsidTr="00EB29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EB29F0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22" w:name="Xd0948f0204e43b2bec12f2e88d8ff5c9eaa6d8a"/>
      <w:r>
        <w:t>23.What was the reason(s) for the VSLA(s) to stop altogether?</w:t>
      </w:r>
      <w:bookmarkEnd w:id="22"/>
      <w:r w:rsidR="00EB29F0">
        <w:t>(Multiple Choice)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743"/>
        <w:gridCol w:w="697"/>
        <w:gridCol w:w="1049"/>
      </w:tblGrid>
      <w:tr w:rsidR="007A02D9" w:rsidTr="00EB2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Lack of tim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7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Bad performance/management of the group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88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Fraud/theft by members(s)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87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Theft by outsider(s)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6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Conflict between members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60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Forced to stop (by outsiders)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5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Members stopped being interested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42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Group was too small to continu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5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23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72</w:t>
            </w:r>
          </w:p>
        </w:tc>
      </w:tr>
      <w:tr w:rsidR="007A02D9" w:rsidTr="00EB29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EB29F0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5</w:t>
            </w:r>
          </w:p>
        </w:tc>
      </w:tr>
    </w:tbl>
    <w:p w:rsidR="007A02D9" w:rsidRDefault="00110232">
      <w:pPr>
        <w:pStyle w:val="Heading1"/>
      </w:pPr>
      <w:bookmarkStart w:id="23" w:name="what-is-the-gender-of-the-respondent"/>
      <w:r>
        <w:t>24. What is the gender of the respondent?</w:t>
      </w:r>
      <w:bookmarkEnd w:id="2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7A02D9" w:rsidTr="00EB2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Uganda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Femal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438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Male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185</w:t>
            </w:r>
          </w:p>
        </w:tc>
      </w:tr>
      <w:tr w:rsidR="007A02D9" w:rsidTr="00EB29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7A02D9" w:rsidRDefault="00110232">
      <w:pPr>
        <w:pStyle w:val="Heading1"/>
      </w:pPr>
      <w:bookmarkStart w:id="24" w:name="Xea15ac6d6dce7df419943aa155ce43804faa715"/>
      <w:r>
        <w:t>25. Could you estimate the age of the respondent? I don’t know</w:t>
      </w:r>
      <w:bookmarkEnd w:id="2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2259"/>
        <w:gridCol w:w="1509"/>
      </w:tblGrid>
      <w:tr w:rsidR="007A02D9" w:rsidTr="00EB29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_ag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Median_age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Mali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44.288389513108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40</w:t>
            </w:r>
          </w:p>
        </w:tc>
      </w:tr>
      <w:tr w:rsidR="007A02D9" w:rsidTr="00EB29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Uganda</w:t>
            </w:r>
          </w:p>
        </w:tc>
        <w:tc>
          <w:tcPr>
            <w:tcW w:w="0" w:type="auto"/>
          </w:tcPr>
          <w:p w:rsidR="007A02D9" w:rsidRPr="00EB29F0" w:rsidRDefault="001102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29F0">
              <w:t>42.73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Pr="00EB29F0" w:rsidRDefault="00110232">
            <w:pPr>
              <w:pStyle w:val="Compact"/>
              <w:rPr>
                <w:b w:val="0"/>
              </w:rPr>
            </w:pPr>
            <w:r w:rsidRPr="00EB29F0">
              <w:rPr>
                <w:b w:val="0"/>
              </w:rPr>
              <w:t>41</w:t>
            </w:r>
          </w:p>
        </w:tc>
      </w:tr>
      <w:tr w:rsidR="007A02D9" w:rsidTr="00EB29F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7A02D9" w:rsidRDefault="0011023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7A02D9" w:rsidRDefault="00110232">
            <w:pPr>
              <w:pStyle w:val="Compact"/>
            </w:pPr>
            <w:r>
              <w:t>623</w:t>
            </w:r>
          </w:p>
        </w:tc>
      </w:tr>
    </w:tbl>
    <w:p w:rsidR="00110232" w:rsidRDefault="00110232"/>
    <w:sectPr w:rsidR="001102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6DB1" w:rsidRDefault="00706DB1">
      <w:pPr>
        <w:spacing w:after="0"/>
      </w:pPr>
      <w:r>
        <w:separator/>
      </w:r>
    </w:p>
  </w:endnote>
  <w:endnote w:type="continuationSeparator" w:id="0">
    <w:p w:rsidR="00706DB1" w:rsidRDefault="00706D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DB1" w:rsidRDefault="00706DB1">
      <w:r>
        <w:separator/>
      </w:r>
    </w:p>
  </w:footnote>
  <w:footnote w:type="continuationSeparator" w:id="0">
    <w:p w:rsidR="00706DB1" w:rsidRDefault="00706D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79A8B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6429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MwtjQzsTA2N7FU0lEKTi0uzszPAykwrAUAUI+I2ywAAAA="/>
  </w:docVars>
  <w:rsids>
    <w:rsidRoot w:val="00590D07"/>
    <w:rsid w:val="00011C8B"/>
    <w:rsid w:val="00110232"/>
    <w:rsid w:val="004E29B3"/>
    <w:rsid w:val="00590D07"/>
    <w:rsid w:val="00706DB1"/>
    <w:rsid w:val="00784D58"/>
    <w:rsid w:val="007A02D9"/>
    <w:rsid w:val="008D6863"/>
    <w:rsid w:val="00B86B75"/>
    <w:rsid w:val="00BC48D5"/>
    <w:rsid w:val="00BF681E"/>
    <w:rsid w:val="00C36279"/>
    <w:rsid w:val="00E315A3"/>
    <w:rsid w:val="00EB29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05292"/>
  <w15:docId w15:val="{374349B0-5FCA-4433-B551-AEE3AAE63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11023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993</Words>
  <Characters>566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p Individual Interviews</vt:lpstr>
    </vt:vector>
  </TitlesOfParts>
  <Company/>
  <LinksUpToDate>false</LinksUpToDate>
  <CharactersWithSpaces>6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cp:lastModifiedBy>John Kamau</cp:lastModifiedBy>
  <cp:revision>3</cp:revision>
  <dcterms:created xsi:type="dcterms:W3CDTF">2019-07-09T14:27:00Z</dcterms:created>
  <dcterms:modified xsi:type="dcterms:W3CDTF">2019-07-0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